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D8152A" w14:textId="77777777" w:rsidR="008324C6" w:rsidRPr="001F645E" w:rsidRDefault="008324C6">
      <w:bookmarkStart w:id="0" w:name="_GoBack"/>
      <w:bookmarkEnd w:id="0"/>
      <w:r w:rsidRPr="001F645E">
        <w:t>Dear Pastor,</w:t>
      </w:r>
    </w:p>
    <w:p w14:paraId="2BB0D4EF" w14:textId="77777777" w:rsidR="008324C6" w:rsidRPr="001F645E" w:rsidRDefault="008324C6"/>
    <w:p w14:paraId="3EECC101" w14:textId="7329CE49" w:rsidR="00070727" w:rsidRPr="001F645E" w:rsidRDefault="008324C6">
      <w:r w:rsidRPr="001F645E">
        <w:t>We want to thank you for the opportunity to serve you as the Foursquare Property Services Team. The</w:t>
      </w:r>
      <w:r w:rsidR="004960F2" w:rsidRPr="001F645E">
        <w:t xml:space="preserve"> following is a</w:t>
      </w:r>
      <w:r w:rsidRPr="001F645E">
        <w:rPr>
          <w:b/>
        </w:rPr>
        <w:t xml:space="preserve"> </w:t>
      </w:r>
      <w:r w:rsidRPr="001F645E">
        <w:t>guide to help you through t</w:t>
      </w:r>
      <w:r w:rsidR="00D61B67" w:rsidRPr="001F645E">
        <w:t xml:space="preserve">he process of </w:t>
      </w:r>
      <w:r w:rsidR="00D61B67" w:rsidRPr="00A65F20">
        <w:rPr>
          <w:b/>
        </w:rPr>
        <w:t xml:space="preserve">leasing </w:t>
      </w:r>
      <w:r w:rsidR="00070727" w:rsidRPr="00A65F20">
        <w:rPr>
          <w:b/>
        </w:rPr>
        <w:t>out</w:t>
      </w:r>
      <w:r w:rsidR="00070727" w:rsidRPr="001F645E">
        <w:t xml:space="preserve"> a </w:t>
      </w:r>
      <w:r w:rsidR="00621E9D" w:rsidRPr="001F645E">
        <w:t xml:space="preserve">(commercial) </w:t>
      </w:r>
      <w:r w:rsidR="00070727" w:rsidRPr="001F645E">
        <w:t>facility to another organization</w:t>
      </w:r>
      <w:r w:rsidRPr="001F645E">
        <w:t>.</w:t>
      </w:r>
      <w:r w:rsidR="00070727" w:rsidRPr="001F645E">
        <w:t xml:space="preserve"> This does not include renting or leasing out to another Foursquare entity. Board approval is not required for agreements between Foursquare family, however, some recommendations noted below should be considered.</w:t>
      </w:r>
      <w:r w:rsidRPr="001F645E">
        <w:t xml:space="preserve"> </w:t>
      </w:r>
    </w:p>
    <w:p w14:paraId="0DEEE869" w14:textId="77777777" w:rsidR="00070727" w:rsidRPr="001F645E" w:rsidRDefault="00070727"/>
    <w:p w14:paraId="39E5A539" w14:textId="18D48928" w:rsidR="00656E8F" w:rsidRPr="001F645E" w:rsidRDefault="008324C6">
      <w:r w:rsidRPr="001F645E">
        <w:t xml:space="preserve">Along with </w:t>
      </w:r>
      <w:r w:rsidR="004960F2" w:rsidRPr="001F645E">
        <w:t>the initial needed items,</w:t>
      </w:r>
      <w:r w:rsidRPr="001F645E">
        <w:t xml:space="preserve"> we</w:t>
      </w:r>
      <w:r w:rsidR="00E45141" w:rsidRPr="001F645E">
        <w:t xml:space="preserve"> have added some recommendations</w:t>
      </w:r>
      <w:r w:rsidRPr="001F645E">
        <w:t xml:space="preserve"> that you</w:t>
      </w:r>
      <w:r w:rsidR="00E45141" w:rsidRPr="001F645E">
        <w:t xml:space="preserve"> will surely want to consider. While m</w:t>
      </w:r>
      <w:r w:rsidRPr="001F645E">
        <w:t xml:space="preserve">anaging some expectations </w:t>
      </w:r>
      <w:r w:rsidR="00E45141" w:rsidRPr="001F645E">
        <w:t xml:space="preserve">regarding this process, </w:t>
      </w:r>
      <w:r w:rsidRPr="001F645E">
        <w:t>we would like you to b</w:t>
      </w:r>
      <w:r w:rsidR="004960F2" w:rsidRPr="001F645E">
        <w:t>e aware that some of these needed items</w:t>
      </w:r>
      <w:r w:rsidRPr="001F645E">
        <w:t xml:space="preserve"> may seem ex</w:t>
      </w:r>
      <w:r w:rsidR="00BB5A8C" w:rsidRPr="001F645E">
        <w:t>cessive</w:t>
      </w:r>
      <w:r w:rsidR="00070727" w:rsidRPr="001F645E">
        <w:t>,</w:t>
      </w:r>
      <w:r w:rsidR="00BB5A8C" w:rsidRPr="001F645E">
        <w:t xml:space="preserve"> </w:t>
      </w:r>
      <w:r w:rsidRPr="001F645E">
        <w:t xml:space="preserve">but we can assure you that we have done all that we can do to streamline only the necessary steps. </w:t>
      </w:r>
    </w:p>
    <w:p w14:paraId="3A0051BA" w14:textId="77777777" w:rsidR="008324C6" w:rsidRPr="001F645E" w:rsidRDefault="008324C6"/>
    <w:p w14:paraId="5E22F78D" w14:textId="09521D9F" w:rsidR="004960F2" w:rsidRPr="001F645E" w:rsidRDefault="004960F2">
      <w:pPr>
        <w:rPr>
          <w:b/>
          <w:i/>
        </w:rPr>
      </w:pPr>
      <w:r w:rsidRPr="001F645E">
        <w:rPr>
          <w:b/>
        </w:rPr>
        <w:t>Needed Items</w:t>
      </w:r>
      <w:r w:rsidRPr="001F645E">
        <w:rPr>
          <w:b/>
          <w:i/>
        </w:rPr>
        <w:t>:</w:t>
      </w:r>
    </w:p>
    <w:p w14:paraId="198F6489" w14:textId="1A3036D2" w:rsidR="00972F34" w:rsidRPr="001F645E" w:rsidRDefault="00972F34" w:rsidP="00972F34">
      <w:pPr>
        <w:rPr>
          <w:i/>
        </w:rPr>
      </w:pPr>
      <w:r w:rsidRPr="001F645E">
        <w:rPr>
          <w:b/>
          <w:i/>
        </w:rPr>
        <w:t>1)</w:t>
      </w:r>
      <w:r w:rsidRPr="001F645E">
        <w:rPr>
          <w:i/>
        </w:rPr>
        <w:t xml:space="preserve"> </w:t>
      </w:r>
      <w:r w:rsidR="00FB7051" w:rsidRPr="001F645E">
        <w:rPr>
          <w:i/>
        </w:rPr>
        <w:t xml:space="preserve">A copy of the </w:t>
      </w:r>
      <w:r w:rsidR="00295D7B" w:rsidRPr="001F645E">
        <w:rPr>
          <w:i/>
        </w:rPr>
        <w:t xml:space="preserve">appropriate </w:t>
      </w:r>
      <w:r w:rsidR="00FB7051" w:rsidRPr="002363A6">
        <w:rPr>
          <w:b/>
          <w:i/>
          <w:u w:val="single"/>
        </w:rPr>
        <w:t>complete</w:t>
      </w:r>
      <w:r w:rsidR="00295D7B" w:rsidRPr="002363A6">
        <w:rPr>
          <w:b/>
          <w:i/>
          <w:u w:val="single"/>
        </w:rPr>
        <w:t>d</w:t>
      </w:r>
      <w:r w:rsidR="00FB7051" w:rsidRPr="002363A6">
        <w:rPr>
          <w:b/>
          <w:i/>
          <w:u w:val="single"/>
        </w:rPr>
        <w:t xml:space="preserve"> lease </w:t>
      </w:r>
      <w:r w:rsidR="00AE663C" w:rsidRPr="002363A6">
        <w:rPr>
          <w:b/>
          <w:i/>
          <w:u w:val="single"/>
        </w:rPr>
        <w:t xml:space="preserve">out agreement </w:t>
      </w:r>
      <w:r w:rsidR="00AE663C" w:rsidRPr="001F645E">
        <w:rPr>
          <w:i/>
        </w:rPr>
        <w:t>that is attached</w:t>
      </w:r>
      <w:r w:rsidR="00FB7051" w:rsidRPr="001F645E">
        <w:rPr>
          <w:i/>
        </w:rPr>
        <w:t>.</w:t>
      </w:r>
      <w:r w:rsidR="00295D7B" w:rsidRPr="001F645E">
        <w:rPr>
          <w:i/>
        </w:rPr>
        <w:t xml:space="preserve"> Three</w:t>
      </w:r>
      <w:r w:rsidR="004D4B93" w:rsidRPr="001F645E">
        <w:rPr>
          <w:i/>
        </w:rPr>
        <w:t xml:space="preserve"> agreements have been included, one is for shared use (used when renting your facility or a portion there of for specific time throughout the week) or an outright lease (used when the tenant has the room(s), area or whole </w:t>
      </w:r>
      <w:r w:rsidR="00295D7B" w:rsidRPr="001F645E">
        <w:rPr>
          <w:i/>
        </w:rPr>
        <w:t xml:space="preserve">facility 24/7 with complete use, and lastly a residential lease out when renting out a parsonage or housing facility. </w:t>
      </w:r>
    </w:p>
    <w:p w14:paraId="2C99DC43" w14:textId="77777777" w:rsidR="00972F34" w:rsidRPr="001F645E" w:rsidRDefault="00972F34" w:rsidP="00972F34">
      <w:pPr>
        <w:rPr>
          <w:b/>
          <w:i/>
        </w:rPr>
      </w:pPr>
    </w:p>
    <w:p w14:paraId="114229FE" w14:textId="77777777" w:rsidR="00C13BC7" w:rsidRDefault="00972F34" w:rsidP="00621E9D">
      <w:pPr>
        <w:rPr>
          <w:i/>
        </w:rPr>
      </w:pPr>
      <w:r w:rsidRPr="001F645E">
        <w:rPr>
          <w:b/>
          <w:i/>
        </w:rPr>
        <w:t>2)</w:t>
      </w:r>
      <w:r w:rsidRPr="001F645E">
        <w:rPr>
          <w:i/>
        </w:rPr>
        <w:t xml:space="preserve">  </w:t>
      </w:r>
      <w:r w:rsidR="004C32DD" w:rsidRPr="001F645E">
        <w:rPr>
          <w:i/>
        </w:rPr>
        <w:t xml:space="preserve">Lease </w:t>
      </w:r>
      <w:r w:rsidR="004D4B93" w:rsidRPr="001F645E">
        <w:rPr>
          <w:i/>
        </w:rPr>
        <w:t xml:space="preserve">out </w:t>
      </w:r>
      <w:r w:rsidR="00621E9D" w:rsidRPr="001F645E">
        <w:rPr>
          <w:i/>
        </w:rPr>
        <w:t xml:space="preserve">agreement language </w:t>
      </w:r>
    </w:p>
    <w:p w14:paraId="2751CDFA" w14:textId="1065CD90" w:rsidR="00C262A8" w:rsidRDefault="00C13BC7" w:rsidP="00621E9D">
      <w:pPr>
        <w:rPr>
          <w:i/>
        </w:rPr>
      </w:pPr>
      <w:r w:rsidRPr="00C13BC7">
        <w:rPr>
          <w:b/>
          <w:i/>
        </w:rPr>
        <w:t>a)</w:t>
      </w:r>
      <w:r>
        <w:rPr>
          <w:i/>
        </w:rPr>
        <w:t xml:space="preserve"> M</w:t>
      </w:r>
      <w:r w:rsidR="004C32DD" w:rsidRPr="001F645E">
        <w:rPr>
          <w:i/>
        </w:rPr>
        <w:t xml:space="preserve">ust be in </w:t>
      </w:r>
      <w:r w:rsidR="004C32DD" w:rsidRPr="002363A6">
        <w:rPr>
          <w:b/>
          <w:i/>
          <w:u w:val="single"/>
        </w:rPr>
        <w:t>the name of “International Church of the Foursquare Gospel”</w:t>
      </w:r>
      <w:r w:rsidR="004C32DD" w:rsidRPr="001F645E">
        <w:rPr>
          <w:i/>
        </w:rPr>
        <w:t>, it can additionally state “DBA (state the name of the local church)”.</w:t>
      </w:r>
    </w:p>
    <w:p w14:paraId="4054DB61" w14:textId="3406A01E" w:rsidR="00C13BC7" w:rsidRPr="00C13BC7" w:rsidRDefault="00C13BC7" w:rsidP="00C13BC7">
      <w:pPr>
        <w:rPr>
          <w:i/>
        </w:rPr>
      </w:pPr>
      <w:r w:rsidRPr="00C13BC7">
        <w:rPr>
          <w:b/>
          <w:i/>
        </w:rPr>
        <w:t>b)</w:t>
      </w:r>
      <w:r w:rsidRPr="00C13BC7">
        <w:rPr>
          <w:i/>
        </w:rPr>
        <w:t xml:space="preserve"> If the</w:t>
      </w:r>
      <w:r>
        <w:rPr>
          <w:i/>
        </w:rPr>
        <w:t>re are going to be any</w:t>
      </w:r>
      <w:r w:rsidRPr="00C13BC7">
        <w:rPr>
          <w:i/>
        </w:rPr>
        <w:t xml:space="preserve"> </w:t>
      </w:r>
      <w:r w:rsidRPr="001A615E">
        <w:rPr>
          <w:b/>
          <w:i/>
          <w:u w:val="single"/>
        </w:rPr>
        <w:t>rent escalations</w:t>
      </w:r>
      <w:r w:rsidRPr="00C13BC7">
        <w:rPr>
          <w:i/>
        </w:rPr>
        <w:t xml:space="preserve"> they should be clearly spelled out in the lease out agreement.</w:t>
      </w:r>
    </w:p>
    <w:p w14:paraId="71924CB6" w14:textId="7DA1B976" w:rsidR="00C13BC7" w:rsidRPr="001F645E" w:rsidRDefault="00C13BC7" w:rsidP="00621E9D">
      <w:pPr>
        <w:rPr>
          <w:i/>
        </w:rPr>
      </w:pPr>
    </w:p>
    <w:p w14:paraId="283662C5" w14:textId="77777777" w:rsidR="00C262A8" w:rsidRPr="001F645E" w:rsidRDefault="00C262A8">
      <w:pPr>
        <w:rPr>
          <w:i/>
        </w:rPr>
      </w:pPr>
    </w:p>
    <w:p w14:paraId="1B1141AA" w14:textId="656D915C" w:rsidR="00C262A8" w:rsidRPr="001F645E" w:rsidRDefault="00373727">
      <w:pPr>
        <w:rPr>
          <w:i/>
        </w:rPr>
      </w:pPr>
      <w:r w:rsidRPr="001F645E">
        <w:rPr>
          <w:b/>
          <w:i/>
        </w:rPr>
        <w:t>3</w:t>
      </w:r>
      <w:r w:rsidR="008D6AD0" w:rsidRPr="001F645E">
        <w:rPr>
          <w:b/>
          <w:i/>
        </w:rPr>
        <w:t>)</w:t>
      </w:r>
      <w:r w:rsidR="008103A5" w:rsidRPr="001F645E">
        <w:rPr>
          <w:i/>
        </w:rPr>
        <w:t xml:space="preserve"> </w:t>
      </w:r>
      <w:r w:rsidR="004D4B93" w:rsidRPr="001F645E">
        <w:rPr>
          <w:i/>
        </w:rPr>
        <w:t xml:space="preserve">All </w:t>
      </w:r>
      <w:r w:rsidR="00981887">
        <w:rPr>
          <w:i/>
        </w:rPr>
        <w:t xml:space="preserve">property </w:t>
      </w:r>
      <w:proofErr w:type="gramStart"/>
      <w:r w:rsidR="004D4B93" w:rsidRPr="001F645E">
        <w:rPr>
          <w:i/>
        </w:rPr>
        <w:t>lease</w:t>
      </w:r>
      <w:proofErr w:type="gramEnd"/>
      <w:r w:rsidR="004D4B93" w:rsidRPr="001F645E">
        <w:rPr>
          <w:i/>
        </w:rPr>
        <w:t xml:space="preserve"> out agreements</w:t>
      </w:r>
      <w:r w:rsidR="00C24272" w:rsidRPr="001F645E">
        <w:rPr>
          <w:i/>
        </w:rPr>
        <w:t xml:space="preserve"> </w:t>
      </w:r>
      <w:r w:rsidR="00C24272" w:rsidRPr="002363A6">
        <w:rPr>
          <w:i/>
        </w:rPr>
        <w:t>require</w:t>
      </w:r>
      <w:r w:rsidR="00C262A8" w:rsidRPr="001F645E">
        <w:rPr>
          <w:i/>
        </w:rPr>
        <w:t xml:space="preserve"> a</w:t>
      </w:r>
      <w:r w:rsidR="00665767">
        <w:rPr>
          <w:i/>
        </w:rPr>
        <w:t xml:space="preserve">n </w:t>
      </w:r>
      <w:r w:rsidR="00665767" w:rsidRPr="00665767">
        <w:rPr>
          <w:b/>
          <w:i/>
          <w:u w:val="single"/>
        </w:rPr>
        <w:t>approval</w:t>
      </w:r>
      <w:r w:rsidR="00C262A8" w:rsidRPr="00665767">
        <w:rPr>
          <w:b/>
          <w:i/>
          <w:u w:val="single"/>
        </w:rPr>
        <w:t xml:space="preserve"> of the church council</w:t>
      </w:r>
      <w:r w:rsidR="00017D11">
        <w:rPr>
          <w:b/>
          <w:i/>
          <w:u w:val="single"/>
        </w:rPr>
        <w:t xml:space="preserve"> (for leases 5 years and under)</w:t>
      </w:r>
      <w:r w:rsidR="00C262A8" w:rsidRPr="001F645E">
        <w:rPr>
          <w:i/>
        </w:rPr>
        <w:t>. This will be recorded on a PT (property transaction) form that will be sent to the church once the properties team has reviewed the lease agreement and have prepared the form.</w:t>
      </w:r>
    </w:p>
    <w:p w14:paraId="2541A4A9" w14:textId="77777777" w:rsidR="002B57E9" w:rsidRPr="001F645E" w:rsidRDefault="002B57E9"/>
    <w:p w14:paraId="40C63744" w14:textId="11FDA03B" w:rsidR="00E43D49" w:rsidRPr="00981887" w:rsidRDefault="004834A3">
      <w:pPr>
        <w:rPr>
          <w:b/>
        </w:rPr>
      </w:pPr>
      <w:r w:rsidRPr="00981887">
        <w:rPr>
          <w:b/>
        </w:rPr>
        <w:t>The following are suggested recommendations to follow up on or inv</w:t>
      </w:r>
      <w:r w:rsidR="003A3BDF" w:rsidRPr="00981887">
        <w:rPr>
          <w:b/>
        </w:rPr>
        <w:t>estigate on your own initiative. These are not required</w:t>
      </w:r>
      <w:r w:rsidR="00E45141" w:rsidRPr="00981887">
        <w:rPr>
          <w:b/>
        </w:rPr>
        <w:t>,</w:t>
      </w:r>
      <w:r w:rsidR="003A3BDF" w:rsidRPr="00981887">
        <w:rPr>
          <w:b/>
        </w:rPr>
        <w:t xml:space="preserve"> but may provide some very essential </w:t>
      </w:r>
      <w:r w:rsidR="00E45141" w:rsidRPr="00981887">
        <w:rPr>
          <w:b/>
        </w:rPr>
        <w:t xml:space="preserve">and </w:t>
      </w:r>
      <w:r w:rsidR="003A3BDF" w:rsidRPr="00981887">
        <w:rPr>
          <w:b/>
        </w:rPr>
        <w:t xml:space="preserve">or important information regarding this property </w:t>
      </w:r>
      <w:r w:rsidR="00E1226C">
        <w:rPr>
          <w:b/>
        </w:rPr>
        <w:t>that you are leasing/renting out.</w:t>
      </w:r>
      <w:r w:rsidR="003A3BDF" w:rsidRPr="00981887">
        <w:rPr>
          <w:b/>
        </w:rPr>
        <w:t>.</w:t>
      </w:r>
    </w:p>
    <w:p w14:paraId="07117F27" w14:textId="77777777" w:rsidR="00E43D49" w:rsidRPr="001F645E" w:rsidRDefault="00E43D49"/>
    <w:p w14:paraId="1AE1E408" w14:textId="04F369E4" w:rsidR="00E43D49" w:rsidRPr="001F645E" w:rsidRDefault="003A3BDF">
      <w:pPr>
        <w:rPr>
          <w:i/>
        </w:rPr>
      </w:pPr>
      <w:r w:rsidRPr="001F645E">
        <w:rPr>
          <w:b/>
          <w:i/>
        </w:rPr>
        <w:t>Recommendation</w:t>
      </w:r>
      <w:r w:rsidR="00492801" w:rsidRPr="001F645E">
        <w:rPr>
          <w:b/>
          <w:i/>
        </w:rPr>
        <w:t>s</w:t>
      </w:r>
      <w:r w:rsidR="00E43D49" w:rsidRPr="001F645E">
        <w:rPr>
          <w:i/>
        </w:rPr>
        <w:t>:</w:t>
      </w:r>
    </w:p>
    <w:p w14:paraId="79902603" w14:textId="7BEF012C" w:rsidR="00AF5EE3" w:rsidRDefault="00621E9D" w:rsidP="00614C42">
      <w:pPr>
        <w:pStyle w:val="ListParagraph"/>
        <w:numPr>
          <w:ilvl w:val="0"/>
          <w:numId w:val="3"/>
        </w:numPr>
        <w:ind w:left="360"/>
        <w:rPr>
          <w:i/>
        </w:rPr>
      </w:pPr>
      <w:r w:rsidRPr="001F645E">
        <w:rPr>
          <w:i/>
        </w:rPr>
        <w:t xml:space="preserve">Please </w:t>
      </w:r>
      <w:r w:rsidRPr="00981887">
        <w:rPr>
          <w:b/>
          <w:i/>
          <w:u w:val="single"/>
        </w:rPr>
        <w:t>don’t change the agreements provided</w:t>
      </w:r>
      <w:r w:rsidRPr="001F645E">
        <w:rPr>
          <w:i/>
        </w:rPr>
        <w:t>. These agreements were created for your protection and includes items and language</w:t>
      </w:r>
      <w:r w:rsidR="002B57E9" w:rsidRPr="001F645E">
        <w:rPr>
          <w:i/>
        </w:rPr>
        <w:t xml:space="preserve"> </w:t>
      </w:r>
      <w:r w:rsidRPr="001F645E">
        <w:rPr>
          <w:i/>
        </w:rPr>
        <w:t>that is necessary. Fill in the appropriate terms and names that have been negotiated. If you have any questions please don’t hesitate to contact the properties department directly.</w:t>
      </w:r>
    </w:p>
    <w:p w14:paraId="161E060E" w14:textId="77777777" w:rsidR="001F645E" w:rsidRPr="001F645E" w:rsidRDefault="001F645E" w:rsidP="00614C42">
      <w:pPr>
        <w:pStyle w:val="ListParagraph"/>
        <w:ind w:left="360"/>
        <w:rPr>
          <w:i/>
        </w:rPr>
      </w:pPr>
    </w:p>
    <w:p w14:paraId="27AA3C2A" w14:textId="2A359104" w:rsidR="00AF5EE3" w:rsidRDefault="004359CD" w:rsidP="00614C42">
      <w:pPr>
        <w:pStyle w:val="ListParagraph"/>
        <w:numPr>
          <w:ilvl w:val="0"/>
          <w:numId w:val="3"/>
        </w:numPr>
        <w:ind w:left="360"/>
        <w:rPr>
          <w:i/>
        </w:rPr>
      </w:pPr>
      <w:r w:rsidRPr="001F645E">
        <w:rPr>
          <w:i/>
        </w:rPr>
        <w:t>If this</w:t>
      </w:r>
      <w:r w:rsidR="00AF5EE3" w:rsidRPr="001F645E">
        <w:rPr>
          <w:i/>
        </w:rPr>
        <w:t xml:space="preserve"> is </w:t>
      </w:r>
      <w:r w:rsidRPr="001F645E">
        <w:rPr>
          <w:i/>
        </w:rPr>
        <w:t xml:space="preserve">a </w:t>
      </w:r>
      <w:r w:rsidR="00AF5EE3" w:rsidRPr="00CE64E2">
        <w:rPr>
          <w:b/>
          <w:i/>
          <w:u w:val="single"/>
        </w:rPr>
        <w:t>shared use of the facility</w:t>
      </w:r>
      <w:r w:rsidR="00AF5EE3" w:rsidRPr="001F645E">
        <w:rPr>
          <w:i/>
        </w:rPr>
        <w:t>, specific times, rooms etc. should be clearly spelled out.</w:t>
      </w:r>
    </w:p>
    <w:p w14:paraId="18DB1098" w14:textId="77777777" w:rsidR="001F645E" w:rsidRPr="001F645E" w:rsidRDefault="001F645E" w:rsidP="00614C42">
      <w:pPr>
        <w:ind w:left="-360"/>
        <w:rPr>
          <w:i/>
        </w:rPr>
      </w:pPr>
    </w:p>
    <w:p w14:paraId="765F3D5E" w14:textId="77777777" w:rsidR="001F645E" w:rsidRPr="001F645E" w:rsidRDefault="001F645E" w:rsidP="00614C42">
      <w:pPr>
        <w:ind w:left="-360"/>
        <w:rPr>
          <w:i/>
        </w:rPr>
      </w:pPr>
    </w:p>
    <w:p w14:paraId="03879DF9" w14:textId="0B42466C" w:rsidR="00F7051B" w:rsidRDefault="00606A30" w:rsidP="009F40E1">
      <w:pPr>
        <w:pStyle w:val="ListParagraph"/>
        <w:numPr>
          <w:ilvl w:val="0"/>
          <w:numId w:val="3"/>
        </w:numPr>
        <w:ind w:left="360"/>
        <w:rPr>
          <w:i/>
        </w:rPr>
      </w:pPr>
      <w:r w:rsidRPr="00A26C04">
        <w:rPr>
          <w:b/>
          <w:i/>
          <w:u w:val="single"/>
        </w:rPr>
        <w:t>Regarding lease</w:t>
      </w:r>
      <w:r w:rsidR="002D7DC9" w:rsidRPr="00A26C04">
        <w:rPr>
          <w:b/>
          <w:i/>
          <w:u w:val="single"/>
        </w:rPr>
        <w:t xml:space="preserve"> outs</w:t>
      </w:r>
      <w:r w:rsidRPr="00A26C04">
        <w:rPr>
          <w:b/>
          <w:i/>
          <w:u w:val="single"/>
        </w:rPr>
        <w:t xml:space="preserve"> or rentals to other Foursquare family entities</w:t>
      </w:r>
      <w:r w:rsidRPr="001F645E">
        <w:rPr>
          <w:i/>
        </w:rPr>
        <w:t>, it is not necessary to get board approval. However, making sure that you have something in writing, clearly</w:t>
      </w:r>
      <w:r w:rsidR="002D7DC9" w:rsidRPr="001F645E">
        <w:rPr>
          <w:i/>
        </w:rPr>
        <w:t xml:space="preserve"> noting times, </w:t>
      </w:r>
      <w:r w:rsidR="002D7DC9" w:rsidRPr="001F645E">
        <w:rPr>
          <w:i/>
        </w:rPr>
        <w:lastRenderedPageBreak/>
        <w:t>rooms, uses and any other agreements made should be clearly spelled out in. This helps to avoid confus</w:t>
      </w:r>
      <w:r w:rsidR="00F7051B">
        <w:rPr>
          <w:i/>
        </w:rPr>
        <w:t>ion and discrepancies later on.</w:t>
      </w:r>
    </w:p>
    <w:p w14:paraId="3DA6DF41" w14:textId="77777777" w:rsidR="00F7051B" w:rsidRPr="009F40E1" w:rsidRDefault="00F7051B" w:rsidP="009F40E1">
      <w:pPr>
        <w:rPr>
          <w:i/>
        </w:rPr>
      </w:pPr>
    </w:p>
    <w:p w14:paraId="089455A9" w14:textId="15EDD1DE" w:rsidR="00F7051B" w:rsidRDefault="00F7051B" w:rsidP="009F40E1">
      <w:pPr>
        <w:pStyle w:val="ListParagraph"/>
        <w:numPr>
          <w:ilvl w:val="0"/>
          <w:numId w:val="3"/>
        </w:numPr>
        <w:ind w:left="360"/>
        <w:rPr>
          <w:i/>
        </w:rPr>
      </w:pPr>
      <w:r>
        <w:rPr>
          <w:i/>
        </w:rPr>
        <w:t>Please realize that leasing out the church property could possibly jeopardize the property tax exempt status of all or a portion of the property. Please check with your local tax assessor’s office about that. The cost of having to pay the tax on the property may be more than the lease income the church would receive.</w:t>
      </w:r>
    </w:p>
    <w:p w14:paraId="5F98F981" w14:textId="77777777" w:rsidR="00F7051B" w:rsidRPr="009F40E1" w:rsidRDefault="00F7051B" w:rsidP="009F40E1">
      <w:pPr>
        <w:pStyle w:val="ListParagraph"/>
        <w:rPr>
          <w:i/>
        </w:rPr>
      </w:pPr>
    </w:p>
    <w:p w14:paraId="70F22E79" w14:textId="07D1F555" w:rsidR="00F7051B" w:rsidRPr="009F40E1" w:rsidRDefault="00F7051B" w:rsidP="009F40E1">
      <w:pPr>
        <w:pStyle w:val="ListParagraph"/>
        <w:numPr>
          <w:ilvl w:val="0"/>
          <w:numId w:val="3"/>
        </w:numPr>
        <w:ind w:left="360"/>
        <w:rPr>
          <w:i/>
        </w:rPr>
      </w:pPr>
      <w:r>
        <w:rPr>
          <w:i/>
        </w:rPr>
        <w:t>It is also possible that the lease income the church will receive could be considered Unrelated Business Income (UBI) by the IRS and the church may have to pay income tax on that income. Please talk with a tax accountant to see if this would apply to the church and how much it could be.</w:t>
      </w:r>
    </w:p>
    <w:p w14:paraId="3DAC862D" w14:textId="3442F7DA" w:rsidR="00430730" w:rsidRPr="001F645E" w:rsidRDefault="00430730" w:rsidP="00430730">
      <w:pPr>
        <w:rPr>
          <w:i/>
        </w:rPr>
      </w:pPr>
    </w:p>
    <w:p w14:paraId="1EA43B40" w14:textId="77777777" w:rsidR="00430730" w:rsidRPr="001F645E" w:rsidRDefault="00430730" w:rsidP="00430730"/>
    <w:p w14:paraId="6F1D2C35" w14:textId="60A5BAB4" w:rsidR="002B57E9" w:rsidRPr="001F645E" w:rsidRDefault="002B57E9" w:rsidP="002B57E9">
      <w:r w:rsidRPr="00A26C04">
        <w:rPr>
          <w:b/>
        </w:rPr>
        <w:t>NOTE:</w:t>
      </w:r>
      <w:r w:rsidRPr="001F645E">
        <w:t xml:space="preserve"> A lease </w:t>
      </w:r>
      <w:r w:rsidR="00B22D09" w:rsidRPr="001F645E">
        <w:t xml:space="preserve">out </w:t>
      </w:r>
      <w:r w:rsidRPr="001F645E">
        <w:t>typically takes approximately 3 weeks to process from beginning to end (</w:t>
      </w:r>
      <w:r w:rsidR="00746F78" w:rsidRPr="001F645E">
        <w:t xml:space="preserve">end meaning </w:t>
      </w:r>
      <w:r w:rsidRPr="001F645E">
        <w:t>board approval). The beginning is when the properties department has ALL of the documentation noted above (excluding the PT form). Any additional information that may be requested AND the PT form signed and returned at least two weeks prior to the board agenda date. Our executive committee meets every Thursday and reviews most leases for approval. This process may appear to be long but having the proper departments and review for your protection is important. We clearly want to manage your expectation when it comes to timing</w:t>
      </w:r>
      <w:r w:rsidR="002040E5" w:rsidRPr="001F645E">
        <w:t>,</w:t>
      </w:r>
      <w:r w:rsidRPr="001F645E">
        <w:t xml:space="preserve"> so thank you in advance for being patient.</w:t>
      </w:r>
    </w:p>
    <w:p w14:paraId="1D81C3FE" w14:textId="77777777" w:rsidR="00430730" w:rsidRPr="001F645E" w:rsidRDefault="00430730" w:rsidP="00430730"/>
    <w:p w14:paraId="12F94CAE" w14:textId="194841B6" w:rsidR="0030171D" w:rsidRPr="001F645E" w:rsidRDefault="00430730">
      <w:r w:rsidRPr="001F645E">
        <w:t xml:space="preserve">We hope that this information is helpful and you do not feel overwhelmed. Your Foursquare property service team is here to help you through this process and to answer any questions that you may have. </w:t>
      </w:r>
    </w:p>
    <w:sectPr w:rsidR="0030171D" w:rsidRPr="001F645E" w:rsidSect="00E43D49">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E7DC4"/>
    <w:multiLevelType w:val="hybridMultilevel"/>
    <w:tmpl w:val="4BC677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36CF7"/>
    <w:multiLevelType w:val="hybridMultilevel"/>
    <w:tmpl w:val="D5C687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501A8E"/>
    <w:multiLevelType w:val="hybridMultilevel"/>
    <w:tmpl w:val="9E769E44"/>
    <w:lvl w:ilvl="0" w:tplc="0A6891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NjAyNDYxNzQ3NTRR0lEKTi0uzszPAykwrAUAue4hdywAAAA="/>
  </w:docVars>
  <w:rsids>
    <w:rsidRoot w:val="008324C6"/>
    <w:rsid w:val="00017D11"/>
    <w:rsid w:val="00070727"/>
    <w:rsid w:val="001A615E"/>
    <w:rsid w:val="001C063A"/>
    <w:rsid w:val="001D6867"/>
    <w:rsid w:val="001F645E"/>
    <w:rsid w:val="002040E5"/>
    <w:rsid w:val="00206FC0"/>
    <w:rsid w:val="002363A6"/>
    <w:rsid w:val="00295D7B"/>
    <w:rsid w:val="002B57E9"/>
    <w:rsid w:val="002D7DC9"/>
    <w:rsid w:val="0030171D"/>
    <w:rsid w:val="00373727"/>
    <w:rsid w:val="003A3BDF"/>
    <w:rsid w:val="00430730"/>
    <w:rsid w:val="004359CD"/>
    <w:rsid w:val="00446712"/>
    <w:rsid w:val="004834A3"/>
    <w:rsid w:val="00492801"/>
    <w:rsid w:val="004960F2"/>
    <w:rsid w:val="004C32DD"/>
    <w:rsid w:val="004D4B93"/>
    <w:rsid w:val="00586BB3"/>
    <w:rsid w:val="005A7895"/>
    <w:rsid w:val="00606A30"/>
    <w:rsid w:val="00614C42"/>
    <w:rsid w:val="00621E9D"/>
    <w:rsid w:val="00656E8F"/>
    <w:rsid w:val="00665767"/>
    <w:rsid w:val="00746F78"/>
    <w:rsid w:val="00787E74"/>
    <w:rsid w:val="008103A5"/>
    <w:rsid w:val="008324C6"/>
    <w:rsid w:val="008C31A6"/>
    <w:rsid w:val="008D5468"/>
    <w:rsid w:val="008D6AD0"/>
    <w:rsid w:val="00972F34"/>
    <w:rsid w:val="00981887"/>
    <w:rsid w:val="009F40E1"/>
    <w:rsid w:val="00A26C04"/>
    <w:rsid w:val="00A468F7"/>
    <w:rsid w:val="00A5119B"/>
    <w:rsid w:val="00A65F20"/>
    <w:rsid w:val="00AA56FF"/>
    <w:rsid w:val="00AE663C"/>
    <w:rsid w:val="00AF5EE3"/>
    <w:rsid w:val="00B22D09"/>
    <w:rsid w:val="00BB5A8C"/>
    <w:rsid w:val="00C13BC7"/>
    <w:rsid w:val="00C24272"/>
    <w:rsid w:val="00C262A8"/>
    <w:rsid w:val="00CE64E2"/>
    <w:rsid w:val="00D3571E"/>
    <w:rsid w:val="00D61B67"/>
    <w:rsid w:val="00D6389E"/>
    <w:rsid w:val="00E1226C"/>
    <w:rsid w:val="00E43D49"/>
    <w:rsid w:val="00E45141"/>
    <w:rsid w:val="00EB3D3C"/>
    <w:rsid w:val="00EE0C49"/>
    <w:rsid w:val="00F620FC"/>
    <w:rsid w:val="00F66412"/>
    <w:rsid w:val="00F7051B"/>
    <w:rsid w:val="00F71596"/>
    <w:rsid w:val="00F938C5"/>
    <w:rsid w:val="00FB70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AAC5C0"/>
  <w14:defaultImageDpi w14:val="330"/>
  <w15:docId w15:val="{049AC32B-B4EA-4F02-9766-9AAC89BBC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6AD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6AD0"/>
    <w:rPr>
      <w:rFonts w:ascii="Lucida Grande" w:hAnsi="Lucida Grande" w:cs="Lucida Grande"/>
      <w:sz w:val="18"/>
      <w:szCs w:val="18"/>
    </w:rPr>
  </w:style>
  <w:style w:type="paragraph" w:styleId="ListParagraph">
    <w:name w:val="List Paragraph"/>
    <w:basedOn w:val="Normal"/>
    <w:uiPriority w:val="34"/>
    <w:qFormat/>
    <w:rsid w:val="00972F34"/>
    <w:pPr>
      <w:ind w:left="720"/>
      <w:contextualSpacing/>
    </w:pPr>
  </w:style>
  <w:style w:type="character" w:styleId="CommentReference">
    <w:name w:val="annotation reference"/>
    <w:basedOn w:val="DefaultParagraphFont"/>
    <w:uiPriority w:val="99"/>
    <w:semiHidden/>
    <w:unhideWhenUsed/>
    <w:rsid w:val="00430730"/>
    <w:rPr>
      <w:sz w:val="18"/>
      <w:szCs w:val="18"/>
    </w:rPr>
  </w:style>
  <w:style w:type="paragraph" w:styleId="CommentText">
    <w:name w:val="annotation text"/>
    <w:basedOn w:val="Normal"/>
    <w:link w:val="CommentTextChar"/>
    <w:uiPriority w:val="99"/>
    <w:semiHidden/>
    <w:unhideWhenUsed/>
    <w:rsid w:val="00430730"/>
  </w:style>
  <w:style w:type="character" w:customStyle="1" w:styleId="CommentTextChar">
    <w:name w:val="Comment Text Char"/>
    <w:basedOn w:val="DefaultParagraphFont"/>
    <w:link w:val="CommentText"/>
    <w:uiPriority w:val="99"/>
    <w:semiHidden/>
    <w:rsid w:val="004307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3581</Characters>
  <Application>Microsoft Office Word</Application>
  <DocSecurity>0</DocSecurity>
  <Lines>73</Lines>
  <Paragraphs>21</Paragraphs>
  <ScaleCrop>false</ScaleCrop>
  <HeadingPairs>
    <vt:vector size="2" baseType="variant">
      <vt:variant>
        <vt:lpstr>Title</vt:lpstr>
      </vt:variant>
      <vt:variant>
        <vt:i4>1</vt:i4>
      </vt:variant>
    </vt:vector>
  </HeadingPairs>
  <TitlesOfParts>
    <vt:vector size="1" baseType="lpstr">
      <vt:lpstr/>
    </vt:vector>
  </TitlesOfParts>
  <Company>Foursquare Church</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Baskin</dc:creator>
  <cp:lastModifiedBy>Cynthia Towne</cp:lastModifiedBy>
  <cp:revision>2</cp:revision>
  <cp:lastPrinted>2015-05-14T16:38:00Z</cp:lastPrinted>
  <dcterms:created xsi:type="dcterms:W3CDTF">2017-10-25T18:42:00Z</dcterms:created>
  <dcterms:modified xsi:type="dcterms:W3CDTF">2017-10-25T18:42:00Z</dcterms:modified>
</cp:coreProperties>
</file>